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0D367" w14:textId="1E3AD8F5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DB58F11" w14:textId="77777777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769772B2" w14:textId="1AF9A69D" w:rsidR="00E256FB" w:rsidRPr="006A3F07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275E204F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lastRenderedPageBreak/>
        <w:t>Can you replicate this with Python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B8FF8C" w14:textId="77777777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489C751" w14:textId="77777777" w:rsidR="00B540AB" w:rsidRDefault="00B540AB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09EC12DD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" -e -base64 -S 241fa86763b85341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36EDD719" w14:textId="1C2261A2" w:rsidR="00B550F1" w:rsidRDefault="00B550F1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6B8B8D1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converting the Encrypted output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427E8434" w:rsidR="00C9157A" w:rsidRDefault="00C9157A" w:rsidP="007B4EB8">
      <w:pPr>
        <w:rPr>
          <w:rStyle w:val="Hyperlink"/>
        </w:rPr>
      </w:pPr>
    </w:p>
    <w:p w14:paraId="0AA2A8D8" w14:textId="1D6563B7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r w:rsidR="004E419C">
        <w:rPr>
          <w:rStyle w:val="Hyperlink"/>
        </w:rPr>
        <w:t>OpenSSL</w:t>
      </w:r>
      <w:bookmarkStart w:id="0" w:name="_GoBack"/>
      <w:bookmarkEnd w:id="0"/>
      <w:r w:rsidR="00726881">
        <w:rPr>
          <w:rStyle w:val="Hyperlink"/>
        </w:rPr>
        <w:t xml:space="preserve">. By using the </w:t>
      </w:r>
      <w:proofErr w:type="gramStart"/>
      <w:r w:rsidR="00726881">
        <w:rPr>
          <w:rStyle w:val="Hyperlink"/>
        </w:rPr>
        <w:t>values</w:t>
      </w:r>
      <w:proofErr w:type="gramEnd"/>
      <w:r w:rsidR="00726881">
        <w:rPr>
          <w:rStyle w:val="Hyperlink"/>
        </w:rPr>
        <w:t xml:space="preserve">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from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rypto.Ciphe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inascii</w:t>
      </w:r>
      <w:proofErr w:type="spellEnd"/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def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password, salt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32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16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att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__import__('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'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fromli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])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ssword.en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) &lt;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lastRenderedPageBreak/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.appen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: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:klen+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UnicodeDecodeErro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en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de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append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'Salte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__'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remove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$ 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AES and Python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63B50F0D" w14:textId="4529C6AC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77777777" w:rsidR="007B4EB8" w:rsidRDefault="007B4EB8" w:rsidP="007B4EB8">
      <w:pPr>
        <w:rPr>
          <w:rStyle w:val="Hyperlink"/>
        </w:rPr>
      </w:pPr>
    </w:p>
    <w:sectPr w:rsidR="007B4EB8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20970" w14:textId="77777777" w:rsidR="009E6FF3" w:rsidRDefault="009E6FF3" w:rsidP="00A84C9E">
      <w:r>
        <w:separator/>
      </w:r>
    </w:p>
  </w:endnote>
  <w:endnote w:type="continuationSeparator" w:id="0">
    <w:p w14:paraId="19F4C803" w14:textId="77777777" w:rsidR="009E6FF3" w:rsidRDefault="009E6FF3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DB6D09" w14:textId="77777777" w:rsidR="009E6FF3" w:rsidRDefault="009E6FF3" w:rsidP="00A84C9E">
      <w:r>
        <w:separator/>
      </w:r>
    </w:p>
  </w:footnote>
  <w:footnote w:type="continuationSeparator" w:id="0">
    <w:p w14:paraId="486BA675" w14:textId="77777777" w:rsidR="009E6FF3" w:rsidRDefault="009E6FF3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9BA"/>
    <w:rsid w:val="004E419C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6FF3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9DF71-EBFF-784D-A4C0-42EA9BC82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2-21T20:03:00Z</cp:lastPrinted>
  <dcterms:created xsi:type="dcterms:W3CDTF">2019-02-21T20:03:00Z</dcterms:created>
  <dcterms:modified xsi:type="dcterms:W3CDTF">2019-02-21T20:03:00Z</dcterms:modified>
</cp:coreProperties>
</file>